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นั่นเองนะคะ เราพูดไปแล้วนะคะ ว่าตัวมาตรฐาน IEEE เป็นการรวมตัวของวิศวกร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ถ้าไม่มีตัวไฟฟ้าตัวนี้ก็ไม่สามารถสื่อสารกันได้ถูกไหมไม่ว่าจะเป็นอุปกรณ์อิเล็กทรอนิกส์ต่างๆต้องมีพลังงานไฟฟ้านะคะ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เราจะมาดูมาตรฐานIEEE นะคะ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Authentication นะคะ บอกระบุว่านักศึกษนะคะ มีระดับความสามารถในการใช้งานอะไรบ้างนะคะอันนี้จะเป็น 802.1 ถั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้ี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6-16T08:54:17Z</dcterms:created>
  <dcterms:modified xsi:type="dcterms:W3CDTF">2023-06-16T0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มิถุนายน 2566 เวลา 15.03 น.</vt:lpwstr>
  </property>
  <property fmtid="{D5CDD505-2E9C-101B-9397-08002B2CF9AE}" pid="3" name="subtitle">
    <vt:lpwstr/>
  </property>
</Properties>
</file>